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Thai)</w:t>
      </w:r>
      <w:r>
        <w:t xml:space="preserve"> </w:t>
      </w:r>
      <w:r>
        <w:t xml:space="preserve">การประชุมสัมมนาวิชาการระดับนานาชาติด้านการศึกษาพิเศษ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9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ช้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กราบขอบพระคุณท่านรัฐมนตรีไหมครับ ขอให้วิญญาณได้เจ็บ Amazon หอมคนเดียวก่อนครับแล้วก็เตรียมพิธีเปิดครับ ตอนนี้ ดู อนุสาวรีย์ ใช่ กระตุก มาทำงาน สื่อ ข้าวจี่มาส่งเจ้าของ ส่งเลย อากาศวันนี้ ลองได้ ถูกต้อง เต่างอย รับค** OK เอาเห็ด ตอนนี้ เกลียดลงรักเก่า มอบรางวัลเชิดชูเกียรตินะครับ ดูชุดสวย ผ้าห่ม อ๋อครับ ฟุตบอล W นักแสดง ข่าว น้องๆพอถึงเวลาประมาณ 09:00 น เราต้องมาสแตนบายแล้วนะครับ รัฐมนตรีมอบหมาย สู้ต่อไปจะเป็นพิธีมอบรางวัลเชิดชูเกียรตินะครับในระดับแรกนะครับขอกราบเรียนเชิญรอยสัก ดรศิโรจน์ผลพันธิน อธิการบดีมหาลัยสงฆ์ พี่กานครับขึ้นมาสิ สำหรับรางวัลนี้นะครับก็เป็นรางวัลเชิดชูเกียรติให้กับบุคคลที่มีคุณูปการด้าน การศึกษาพิเศษนะครับ ขอเรียนเชิญท่านรอนะครับเวทีสักครู่นะครับเพื่อรอการถ่ายภาพนะครับ เดี๋ยวพี่รบกวนใครสักคนมาเป็นคนที่ 2 นะ ขึ้นรับมอบรางวัลเชิดชูเกียรติครับ จะไปดูได้นะเอามือจับไว้นิดนึงไม่ได้เดี๋ยวมันหล่น ช่วยประคองด้วย PS พ่อมัน ทำไมเหรอครับเรียนเชิญท่านสุขสนั่นโชติกเสถียรประธานกรรมการ มูลนิธิอนุเคราะห์คนหูหนวกในพระบรมราชินูปถัมภ์ กลับบ้านปลอดภัยนะครับขอเรียนเชิญดรตรีบุญเจือผู้อำนวยการสำนัก รับเรื่องร้องเรียนและคุ้มครองผู้บริโภค ในกิจการกระจายเสียงและโทรทัศน์ไทย ขอแสดงความยินดีกับทุกท่านและโอกาสนี้จะขอเรียนเชิญทุกท่านที่ได้รับรางวัลร่วมถ่ายภาพกับท่าน นะครับ ตอนนี้เดี๋ยวพี่จะไปขึ้นไปบอกให้นะโอเค ขอบพระคุณทุกท่านนะครับ ครับ ยังขอเรียนเชิญ สักครู่นึงนะครับเพื่อมอบของรับมอบของที่ระลึกนะครับจากท่านอธิการบดีนะครับ รักแล้วก็เดี๋ยวพี่จะเชิญท่านลงเนอะแล้วขอเรียนเชิญท่านอธิการบดีอยู่บนเวทีนะครับเพื่อ เอาของที่ระลึกนะครับ รัฐมนตรีลงมาประมาณนี้ อ้าวเฮรับของท่านไปไว้ฝั่งนู้น ผายมือเชิญท่านลง ขอบพระคุณท่านรัฐมนตรีนะครับที่ให้เกียรติมาเป็นประธานในวันนี้นะครับ แล้วต่อไปจะเป็นการมอบของให้คนอื่นแล้วนะ เอาไว้โอกาสนี้นะครับขอเรียนเชิญท่านอธิการบดีนะครับได้มอบของที่ระลึกนะครับเพื่อเป็นการ มีเกียรติที่มาร่วมงานในวันนี้นะครับระดับแรกพร้อมเรียนเชิญผู้ช่วยศาสตราจารย์ดรกมลวรรณ ณัฐมนเลขาธิการ คุรุสภานะครับ รับมอบของที่ระลึกจากท่านอธิการบดีครับ ก็ส่งให้มึงเลย น้องเตรียมรับของไว้ด้วยรับของลงใบเสร็จรับของจากท่านระวังพักไว้ที่โต๊ะก่อน ไม่ต้องหิ้วมาที่โต๊ะ ขอบพระคุณท่านกมลคำขวัญครับ นอนต่อไปนะครับขอเรียนเชิญดอกเตอร์นัยนาตันเจริญผู้อำนวยการ สำนักบริหารงานการศึกษาพิเศษ รับมอบของที่ระลึกจากท่านอธิการบดีครับ อยู่หน้าเวทีนะครับทุกท่านจะมองมาที่เรานะครับ ครับขอเรียนเชิญดรภูธรจันทะหงษ์ คุณนะยะจรัสธำรงค์นะครับผู้ช่วยเลขาธิการคณะกรรมการการศึกษาขั้นพื้นฐาน ขึ้นรับมอบของที่ระลึกจากท่านอธิการบดีครับ หลับสบายนะครับขอเรียนเชิญนะครับมิสเตอร์โรเบิร์ตนะครับอัคราช สหรัฐอเมริกาประจำประเทศไทยนะครับเพิ่งรับมา ของที่ระลึกจากท่านอธิการบดีครับ กูเชิญ ว่าจะให้เขาเป็นคน กี่โมงแล้ว กี่โมงแล้วนะ โอเคไหมน้อง ขอ 2 รอบ 1 hour เอารถปัญหาทางสุขสมานลง คอร์ดเพลงพรุ่งนี้ก่อนที่จะเข้าสู่พิธีเปิดนะครับจะขอเรียนเชิญนะครับท่าน สนามโชติกเสถียรนะครับ ประธานกรรมการมูลนิธิอนุเคราะห์คนหูหนวกในพระบรมราชินูปถัมภ์นะครับได้เปล่า ผู้เข้าร่วมประชุมในครั้งนี้ครับ สุขสันต์วันเกิด ก็คือถ้าท่านไหนที่นั่ง สมมุติ กลับไปนอนต่อไปนะครับขอกราบเรียนเชิญท่านสนั่นโชติกเสถียรนะครับประธานกรรมการ มูลนิธิ อนุเคราะห์คนหูหนวกในพระบรมราชินูปถัมภ์นะครับได้ การประชุมในครั้งนี้ขอเรียนเชิญท่าน ธนาคาร ไปส่ง การวิเคราะห์พระคุณท่านสุขสันต์วันครบรอบ 2 เดือนนะครับที่ให้เกียรติกล่าวต้อนรับ ขับแล้วในการที่ทุกท่านนะครับมาที่มหาลัยสวนดุสิตของเรานะครับ ครับจะขอเรียนเชิญผู้ช่วยศาสตราจารย์ พรชนิตว์เยาวเรศรองอธิการบดีฝ่ายวิชาการและกิจกรรมต่างประเทศได้ ต้อนรับกลับสู่เช่นเดียวกันนะครับขอเรียนเชิญท่านครับ วันนี้ ใช่ไหม ส่งด้วยนะ ตอนนี้ ลำปางแล้วจะเข้าสู่พิธีเปิดดังนะครับไว้โอกาสนี้นะครับขอเรียนเชิญท่านรัฐมนตรี ประกาศกระทรวงศึกษาธิการนะครับที่ให้เกียรติขึ้นบนเวทีนะครับเรื่องรับฟังการกล่าวรายงาน คณบดีคณะครุศาสตร์เกี่ยวกับที่มาของวัตถุประสงค์การจัดงาน ร้านจะอยู่ตรงนั้น กำลังเดินกลับนี้ขอเรียนเชิญท่านคณบดีคณะครุศาสตร์นะครับผู้ช่วยศาสตราจารย์ หอไหมครับได้ กล่าวรายงานถึงวัตถุประสงค์แล้วก็ที่มา การจัดประชุมในครั้งนี้นะ แปลว่า คณะครุศาสตร์คณะผู้ช่วยศาสตราจารย์ดรวีนัส คุณออกไหมครับ กูกะว่าไปงานนะครับแล้วก็จะมาของการจัดประชุมในครั้งนี้ขอดื่ม วัว ต่อไปเป็นการมอบรางวัลแล้วนะ Suzuki คันนี้ สักครู่นึงนะครับเพื่อมอบรางวัลเชิดชูเกียรติให้กับ ประธานกับการการศึกษาพิเศษครับสำหรับแรกนะครับขอกราบเรียนเชิญรองศาสตราจารย์ดร รับโทรศัพท์ได้ไหมครับพร้อมกับผู้ช่วยศาสตราจารย์ดร. พิทักษ์จันทร์เจริญอธิการบดี อีกไหมครับ ขึ้นรับมอบรางวัลครับ ต่อไปนะครับขอเรียนเชิญท่านสนั่นโชติกเสถียรนะครับประธานกรรมการ อนุเคราะห์คนหูหนวกในพระบรมราชินูปถัมภ์ ประวัติครับขอเรียนเชิญครับ น้อง ขออนุญาตอีกครั้งนะครับ เรื่องการจับภาพได้ไหม ขับรถกลับบ้านนะครับขอเชิญบุญเจือผู้อำนวยการสำนัก เรื่องร้องเรียน พระคุ้มครองผู้บริโภคในกิจการกระจายเสียงและโทรทัศน์ ขึ้นรับรางวัลครับ อนงค์รับรางวัลและขอเชิญท่านยังอยู่กันอีกสักครู่นึงนะครับ รับมอบของที่ระลึกนะครับเพื่อการนี้นะครับขอเรียนเชิญท่าน มอบของที่ระลึกนะครับให้กับท่านรัฐมนตรีนะครับขอบพระคุณท่านที่ให้เกียรติมาเป็นประธาน พิธีเปิดการประชุมในครั้งนี้นะครับ ถ่ายรูป ต้องเอาหลังเนาะเพราะตอนนี้รัฐมนตรีจะอยู่ได้สักร้านนึงพี่ รัฐมนตรี เพราะวันนี้ ok ครับ เดี๋ยวผมจะออกก็จะเชิญเข้าไปอยู่ฝั่งทางดนตรีแห่งลงขอบคุณครับ ของน้องก็จะฝังจะรับของท่านไปพักไว้บนโต๊ะนะ ประมาณนี้ครับ อยู่ตรงซอย โอกาสนี้นะครับขอเรียนเชิญท่านอธิการบดีนะครับได้มอบของที่ระลึกให้กับ ท่านที่ให้เกียรติมาร่วมงานในวันนี้นะครับอันดับแรกขอเรียนเชิญผู้ช่วยศาสตราจารย์ดร ทำโอ เลขาธิการคุรุสภารับมอบของที่ระลึกจากท่านอธิการบดีมหาวิทยาลัยสวนดุสิต กำลังไปนะครับที่การเป็นส.ส. ดร. สุดาสุขอ่ำรองเลขาธิการ หาครับ รับมอบของที่ระลึกจากท่านอธิการบดีครับ แล้วจะทักไปนะครับเป็นสติ๊กเกอร์ในอนาคตอันเจริญผู้อำนวยการสำนักบริหารงานการศึกษา รับของที่ระลึกจากท่านอธิการบดีครับ ร้าน ก็ลองประมาณนี้นะครับเอามาประชุมตรงนี้ก่อนแล้วจึงเชิญนะครับ เยี่ยมเลยน้องๆมา หรือจะให้ลูกน้องดีกว่าไหม หรือประชุม ไม่ดี การเป็นส่วนหนึ่งของสังคมที่ไม่ซ้ำ ss1 Test Test Good Luck Good Luck แบบที่พี่พูดอยู่ที่สำนักงาน Facebook ปลา กล้อง เป็นเด็กเป็นเล็กๆ วอร์มวอร์ม นักเรียน vstarcam Aeon วัดวัด โชว์ห* AV ซาดิส ไอ้เด็กไอ้เด็ก วี๊ดวี๊ด Thank You Thank You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Thai) การประชุมสัมมนาวิชาการระดับนานาชาติด้านการศึกษาพิเศษ ครั้งที่ 9 วันที่ 11 มิถุนายน 2568 เช้า</dc:title>
  <dc:creator/>
  <cp:keywords/>
  <dcterms:created xsi:type="dcterms:W3CDTF">2025-06-11T02:19:38Z</dcterms:created>
  <dcterms:modified xsi:type="dcterms:W3CDTF">2025-06-11T02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มิถุนายน 2568 เวลา 08.00 น.</vt:lpwstr>
  </property>
  <property fmtid="{D5CDD505-2E9C-101B-9397-08002B2CF9AE}" pid="3" name="subtitle">
    <vt:lpwstr/>
  </property>
</Properties>
</file>